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_PAM_R.r</w:t>
      </w:r>
    </w:p>
    <w:p>
      <w:pPr>
        <w:pStyle w:val="Author"/>
      </w:pPr>
      <w:r>
        <w:t xml:space="preserve">timotheepremat</w:t>
      </w:r>
    </w:p>
    <w:p>
      <w:pPr>
        <w:pStyle w:val="Date"/>
      </w:pPr>
      <w:r>
        <w:t xml:space="preserve">2021-02-05</w:t>
      </w:r>
    </w:p>
    <w:p>
      <w:pPr>
        <w:pStyle w:val="SourceCode"/>
      </w:pPr>
      <w:r>
        <w:rPr>
          <w:rStyle w:val="CommentTok"/>
        </w:rPr>
        <w:t xml:space="preserve">#Timothée Premat | 22/01/2020</w:t>
      </w:r>
      <w:r>
        <w:br/>
      </w:r>
      <w:r>
        <w:rPr>
          <w:rStyle w:val="CommentTok"/>
        </w:rPr>
        <w:t xml:space="preserve">#Script to print plots based on PAM analysis results</w:t>
      </w:r>
      <w:r>
        <w:br/>
      </w:r>
      <w:r>
        <w:br/>
      </w:r>
      <w:r>
        <w:rPr>
          <w:rStyle w:val="CommentTok"/>
        </w:rPr>
        <w:t xml:space="preserve">#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0.6     ✓ dplyr   1.0.3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readr::col_factor() masks scales::col_factor()</w:t>
      </w:r>
      <w:r>
        <w:br/>
      </w:r>
      <w:r>
        <w:rPr>
          <w:rStyle w:val="VerbatimChar"/>
        </w:rPr>
        <w:t xml:space="preserve">## x purrr::discard()    masks scales::discard()</w:t>
      </w:r>
      <w:r>
        <w:br/>
      </w:r>
      <w:r>
        <w:rPr>
          <w:rStyle w:val="VerbatimChar"/>
        </w:rPr>
        <w:t xml:space="preserve">## x dplyr::filter()     masks stats::filter()</w:t>
      </w:r>
      <w:r>
        <w:br/>
      </w:r>
      <w:r>
        <w:rPr>
          <w:rStyle w:val="VerbatimChar"/>
        </w:rPr>
        <w:t xml:space="preserve">## x dplyr::lag()    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CommentTok"/>
        </w:rPr>
        <w:t xml:space="preserve">#Set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GitHub/PhD/Metrical Analysis/BFM/rola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mport datasets</w:t>
      </w:r>
      <w:r>
        <w:br/>
      </w:r>
      <w:r>
        <w:rPr>
          <w:rStyle w:val="DocumentationTok"/>
        </w:rPr>
        <w:t xml:space="preserve">##Import global data</w:t>
      </w:r>
      <w:r>
        <w:br/>
      </w:r>
      <w:r>
        <w:rPr>
          <w:rStyle w:val="NormalTok"/>
        </w:rPr>
        <w:t xml:space="preserve">df_loc_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ne_by_line_meter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f_e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oc_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er=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eter, ces_4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ép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t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is replace meter=11 by meter=10 when ces_4=4épC, in order to display lines with m:11 and 4épC as having only 10 metrified syllable. They are merged with the 'natural' m:10 lines.</w:t>
      </w:r>
      <w:r>
        <w:br/>
      </w:r>
      <w:r>
        <w:rPr>
          <w:rStyle w:val="NormalTok"/>
        </w:rPr>
        <w:t xml:space="preserve">df_e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ep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er=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eter, ces_6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ép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t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is replace meter=11 by meter=10 when ces_6=6épC, in order to display lines with m:11 and 6épC as having only 10 metrified syllable. They are merged with the 'natural' m:10 lines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e don't do that for line m:&gt;11, because location of metrical break is not reliable for them.</w:t>
      </w:r>
      <w:r>
        <w:br/>
      </w:r>
      <w:r>
        <w:rPr>
          <w:rStyle w:val="CommentTok"/>
        </w:rPr>
        <w:t xml:space="preserve">#rawscore &lt;- df_epC[, c("Meter","Score1", "Score2")]</w:t>
      </w:r>
      <w:r>
        <w:br/>
      </w:r>
      <w:r>
        <w:rPr>
          <w:rStyle w:val="CommentTok"/>
        </w:rPr>
        <w:t xml:space="preserve">#rawscore &lt;- melt(rawscore, id = c("Type")) %&gt;%</w:t>
      </w:r>
      <w:r>
        <w:br/>
      </w:r>
      <w:r>
        <w:rPr>
          <w:rStyle w:val="CommentTok"/>
        </w:rPr>
        <w:t xml:space="preserve">#    group_by(variable) %&gt;% summarize(value=mean(value), count = n(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llow to add labels of cou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rom now, df_epC is ready to be dataframe for global analysis and graph production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eems to be (a) non-needed, and (b) source of error. Keep it there for archive for some time, then delete it!</w:t>
      </w:r>
      <w:r>
        <w:br/>
      </w:r>
      <w:r>
        <w:br/>
      </w:r>
      <w:r>
        <w:rPr>
          <w:rStyle w:val="DocumentationTok"/>
        </w:rPr>
        <w:t xml:space="preserve">##Import global data for schwa/no schwa</w:t>
      </w:r>
      <w:r>
        <w:br/>
      </w:r>
      <w:r>
        <w:rPr>
          <w:rStyle w:val="NormalTok"/>
        </w:rPr>
        <w:t xml:space="preserve">        PAM_raw_xls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V2727 / R2727C22: got 're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AA2989 / R2989C27: got 've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AA2993 / R2993C27: got 'ge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AA3695 / R3695C27: got 'i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AC3695 / R3695C29: got 'gne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AA4147 / R4147C27: got 'gιes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AC4147 / R4147C29: got 'er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AA4581 / R4581C27: got 'os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T5113 / R5113C20: got 'e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T5445 / R5445C20: got 'e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AA7319 / R7319C27: got 'de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AC7319 / R7319C29: got 'les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AA7407 / R7407C27: got 'le'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First, let's apply some transformations to clean up and properly reorganize data!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Moove columns</w:t>
      </w:r>
      <w:r>
        <w:br/>
      </w:r>
      <w:r>
        <w:rPr>
          <w:rStyle w:val="NormalTok"/>
        </w:rPr>
        <w:t xml:space="preserve">        PAM_raw_xls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M_raw_xls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eter, ces_3, ces_4, ces_5, ces_6, ces_7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Delete uneven lines (which contains syllables and not tags)</w:t>
      </w:r>
      <w:r>
        <w:br/>
      </w:r>
      <w:r>
        <w:rPr>
          <w:rStyle w:val="NormalTok"/>
        </w:rPr>
        <w:t xml:space="preserve">        toDe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M_raw_xlsx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AM_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M_raw_xlsx[ toDelete ,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Delete empty columns (xlsx export from PAM creates extra columns to be sure to be large enough for big too-long lines) (would also delete unused -1 (elided schwa) columns, but it shouldn't have any consequences and should be very rare, if existing)</w:t>
      </w:r>
      <w:r>
        <w:br/>
      </w:r>
      <w:r>
        <w:rPr>
          <w:rStyle w:val="NormalTok"/>
        </w:rPr>
        <w:t xml:space="preserve">        PAM_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M_tag[,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AM_tag))</w:t>
      </w:r>
      <w:r>
        <w:rPr>
          <w:rStyle w:val="SpecialCharTok"/>
        </w:rPr>
        <w:t xml:space="preserve">&lt;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M_tag)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Compute the 'Yes/No' criteria for presence/absence of final schwas in the lin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omputation of feminine rimes (schwa in feminine rime should not count in counting below as it cannot made the line ill-formed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Define a function</w:t>
      </w:r>
      <w:r>
        <w:br/>
      </w:r>
      <w:r>
        <w:rPr>
          <w:rStyle w:val="NormalTok"/>
        </w:rPr>
        <w:t xml:space="preserve">            last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 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x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Apply it to the all df</w:t>
      </w:r>
      <w:r>
        <w:br/>
      </w:r>
      <w:r>
        <w:rPr>
          <w:rStyle w:val="NormalTok"/>
        </w:rPr>
        <w:t xml:space="preserve">            PAM_t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AM_ta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astValue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omputation of the number of schwas in the line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For non elided final schwa</w:t>
      </w:r>
      <w:r>
        <w:br/>
      </w:r>
      <w:r>
        <w:rPr>
          <w:rStyle w:val="NormalTok"/>
        </w:rPr>
        <w:t xml:space="preserve">            PAM_t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wa_C_sum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PAM_t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For elided final schwa</w:t>
      </w:r>
      <w:r>
        <w:br/>
      </w:r>
      <w:r>
        <w:rPr>
          <w:rStyle w:val="NormalTok"/>
        </w:rPr>
        <w:t xml:space="preserve">            PAM_t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wa_V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PAM_t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Re-ajust the number of elided final schwa to exclude (a) line-final schwa (should not count here as it cannot made the line ill-formed) and (b) the criteria rime=='1' criteria (meaning the rime is feminine)</w:t>
      </w:r>
      <w:r>
        <w:br/>
      </w:r>
      <w:r>
        <w:rPr>
          <w:rStyle w:val="NormalTok"/>
        </w:rPr>
        <w:t xml:space="preserve">            PAM_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M_ta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hwa_C_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r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schwa_C_sum_te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ri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hwa_C_sum_temp</w:t>
      </w:r>
      <w:r>
        <w:br/>
      </w:r>
      <w:r>
        <w:rPr>
          <w:rStyle w:val="NormalTok"/>
        </w:rPr>
        <w:t xml:space="preserve">                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omputation of the boolean variables on final schwa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TO DO?</w:t>
      </w:r>
      <w:r>
        <w:br/>
      </w:r>
      <w:r>
        <w:rPr>
          <w:rStyle w:val="NormalTok"/>
        </w:rPr>
        <w:t xml:space="preserve">        PAM_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M_ta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hwa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schwa_C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schwa_C_s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          ))</w:t>
      </w:r>
      <w:r>
        <w:br/>
      </w:r>
      <w:r>
        <w:rPr>
          <w:rStyle w:val="NormalTok"/>
        </w:rPr>
        <w:t xml:space="preserve">        PAM_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M_ta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hwa_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schwa_V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schwa_V_s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          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alculate the percentage of final schwa per line</w:t>
      </w:r>
      <w:r>
        <w:br/>
      </w:r>
      <w:r>
        <w:rPr>
          <w:rStyle w:val="NormalTok"/>
        </w:rPr>
        <w:t xml:space="preserve">        PAM_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M_ta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schwa_C =</w:t>
      </w:r>
      <w:r>
        <w:rPr>
          <w:rStyle w:val="NormalTok"/>
        </w:rPr>
        <w:t xml:space="preserve"> schwa_C_su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eter)</w:t>
      </w:r>
      <w:r>
        <w:br/>
      </w:r>
      <w:r>
        <w:rPr>
          <w:rStyle w:val="NormalTok"/>
        </w:rPr>
        <w:t xml:space="preserve">        PAM_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M_ta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schwa_V =</w:t>
      </w:r>
      <w:r>
        <w:rPr>
          <w:rStyle w:val="NormalTok"/>
        </w:rPr>
        <w:t xml:space="preserve"> schwa_V_su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eter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Reduce meter==11 to meter==10 when 4épC or 6épC detected</w:t>
      </w:r>
      <w:r>
        <w:br/>
      </w:r>
      <w:r>
        <w:rPr>
          <w:rStyle w:val="NormalTok"/>
        </w:rPr>
        <w:t xml:space="preserve">        PAM_tag_e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M_ta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er=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eter, ces_4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ép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t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PAM_tag_e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M_tag_ep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er=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eter, ces_6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ép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t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Reorder data for readability</w:t>
      </w:r>
      <w:r>
        <w:br/>
      </w:r>
      <w:r>
        <w:rPr>
          <w:rStyle w:val="NormalTok"/>
        </w:rPr>
        <w:t xml:space="preserve">        PAM_tag_e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M_tag_ep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eter, rime, schwa_C, schwa_C_sum, schwa_V, schwa_V_sum, percent_schwa_C, percent_schwa_V)</w:t>
      </w:r>
      <w:r>
        <w:br/>
      </w:r>
      <w:r>
        <w:rPr>
          <w:rStyle w:val="NormalTok"/>
        </w:rPr>
        <w:t xml:space="preserve">        PAM_tag_e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wa_C_sum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Prepare data for regression line (does not work with count numbers (in fake % shape).</w:t>
      </w:r>
      <w:r>
        <w:br/>
      </w:r>
      <w:r>
        <w:rPr>
          <w:rStyle w:val="CommentTok"/>
        </w:rPr>
        <w:t xml:space="preserve">#PAM_tag_epC &lt;- PAM_tag_epC 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mutate(meter_cont = as.numeric(as.character(meter)))</w:t>
      </w:r>
      <w:r>
        <w:br/>
      </w:r>
      <w:r>
        <w:br/>
      </w:r>
      <w:r>
        <w:rPr>
          <w:rStyle w:val="CommentTok"/>
        </w:rPr>
        <w:t xml:space="preserve">#Import data for m:9</w:t>
      </w:r>
      <w:r>
        <w:br/>
      </w:r>
      <w:r>
        <w:rPr>
          <w:rStyle w:val="CommentTok"/>
        </w:rPr>
        <w:t xml:space="preserve">#df_m9 &lt;- read.table("m9.txt", header=T)</w:t>
      </w:r>
      <w:r>
        <w:br/>
      </w:r>
      <w:r>
        <w:br/>
      </w:r>
      <w:r>
        <w:rPr>
          <w:rStyle w:val="CommentTok"/>
        </w:rPr>
        <w:t xml:space="preserve">#PLOT IT!</w:t>
      </w:r>
      <w:r>
        <w:br/>
      </w:r>
      <w:r>
        <w:rPr>
          <w:rStyle w:val="DocumentationTok"/>
        </w:rPr>
        <w:t xml:space="preserve">##LOC = dotplot that shows location of each type of line</w:t>
      </w:r>
      <w:r>
        <w:br/>
      </w:r>
      <w:r>
        <w:rPr>
          <w:rStyle w:val="NormalTok"/>
        </w:rPr>
        <w:t xml:space="preserve">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epC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um_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ter)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#Good looking parameter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Line 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ber of metrified syll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 lenght* per 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metrified syllables onl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Very bad method to set the breaks, but still works. To be changed in the future.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DISTRIB_lines = barplot of each type of m:n[x]</w:t>
      </w:r>
      <w:r>
        <w:br/>
      </w:r>
      <w:r>
        <w:rPr>
          <w:rStyle w:val="NormalTok"/>
        </w:rPr>
        <w:t xml:space="preserve">DISTRIB_line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ep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e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#Good looking parameter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umber of metrified syll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ber of lines (squared log.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line lenght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metrified syllables onl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tr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Apply transformations (needed for ploting) to the df</w:t>
      </w:r>
      <w:r>
        <w:br/>
      </w:r>
      <w:r>
        <w:rPr>
          <w:rStyle w:val="NormalTok"/>
        </w:rPr>
        <w:t xml:space="preserve">PAM_tag_e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M_tag_ep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hwa_C_sum_dis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chwa_C_sum))</w:t>
      </w:r>
      <w:r>
        <w:br/>
      </w:r>
      <w:r>
        <w:rPr>
          <w:rStyle w:val="NormalTok"/>
        </w:rPr>
        <w:t xml:space="preserve">PAM_tag_e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M_tag_ep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hwa_V_sum_dis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chwa_V_sum))</w:t>
      </w:r>
      <w:r>
        <w:br/>
      </w:r>
      <w:r>
        <w:rPr>
          <w:rStyle w:val="NormalTok"/>
        </w:rPr>
        <w:t xml:space="preserve">PAM_tag_e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M_tag_ep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er_co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eter))</w:t>
      </w:r>
      <w:r>
        <w:br/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M_tag_e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AM_tag_e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wa_C_sum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endall's rank correlation ta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M_tag_epC$meter and PAM_tag_epC$schwa_C_sum</w:t>
      </w:r>
      <w:r>
        <w:br/>
      </w:r>
      <w:r>
        <w:rPr>
          <w:rStyle w:val="VerbatimChar"/>
        </w:rPr>
        <w:t xml:space="preserve">## z = 4.8959, p-value = 9.786e-07</w:t>
      </w:r>
      <w:r>
        <w:br/>
      </w:r>
      <w:r>
        <w:rPr>
          <w:rStyle w:val="VerbatimChar"/>
        </w:rPr>
        <w:t xml:space="preserve">## alternative hypothesis: true tau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tau </w:t>
      </w:r>
      <w:r>
        <w:br/>
      </w:r>
      <w:r>
        <w:rPr>
          <w:rStyle w:val="VerbatimChar"/>
        </w:rPr>
        <w:t xml:space="preserve">## 0.072317</w:t>
      </w:r>
    </w:p>
    <w:p>
      <w:pPr>
        <w:pStyle w:val="SourceCode"/>
      </w:pPr>
      <w:r>
        <w:rPr>
          <w:rStyle w:val="DocumentationTok"/>
        </w:rPr>
        <w:t xml:space="preserve">##NUM_SCHWA = barplot with quantity of schwa per line and metrical status</w:t>
      </w:r>
      <w:r>
        <w:br/>
      </w:r>
      <w:r>
        <w:rPr>
          <w:rStyle w:val="CommentTok"/>
        </w:rPr>
        <w:t xml:space="preserve"># A.a</w:t>
      </w:r>
      <w:r>
        <w:br/>
      </w:r>
      <w:r>
        <w:rPr>
          <w:rStyle w:val="NormalTok"/>
        </w:rPr>
        <w:t xml:space="preserve">NUM_SCHW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AM_tag_ep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chwa_C_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 line: number of non-elided schw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ber of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elided final schwas: qty. per li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.b</w:t>
      </w:r>
      <w:r>
        <w:br/>
      </w:r>
      <w:r>
        <w:rPr>
          <w:rStyle w:val="NormalTok"/>
        </w:rPr>
        <w:t xml:space="preserve">NUM_SCHWA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AM_tag_ep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chwa_V_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 line: number of non-elided schw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ber of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ided final schwas: qty. per li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QUANTITY_SCHWA = filled barplot with quantity of schwa per line and metrical status</w:t>
      </w:r>
      <w:r>
        <w:br/>
      </w:r>
      <w:r>
        <w:rPr>
          <w:rStyle w:val="DocumentationTok"/>
        </w:rPr>
        <w:t xml:space="preserve">## B.a</w:t>
      </w:r>
      <w:r>
        <w:br/>
      </w:r>
      <w:r>
        <w:rPr>
          <w:rStyle w:val="NormalTok"/>
        </w:rPr>
        <w:t xml:space="preserve">QUANTITY_SCHW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AM_tag_ep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et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schwa_C_sum_disc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Line-type (num. of metrified syll. per lin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Quantity of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Num. of (non-)elided final schw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elided final schwas: absolute qty. per line-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verse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DocumentationTok"/>
        </w:rPr>
        <w:t xml:space="preserve">## B.c</w:t>
      </w:r>
      <w:r>
        <w:br/>
      </w:r>
      <w:r>
        <w:rPr>
          <w:rStyle w:val="NormalTok"/>
        </w:rPr>
        <w:t xml:space="preserve">QUANTITY_SCHWA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AM_tag_ep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et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schwa_V_sum_disc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Line-type (num. of metrified syll. per lin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Quantity of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Num. of (non-)elided final schw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ided final schwas: absolute qty. per line-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verse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DocumentationTok"/>
        </w:rPr>
        <w:t xml:space="preserve">##YESNO = barplot with quantity of lines that have/have not at least one final schwa</w:t>
      </w:r>
      <w:r>
        <w:br/>
      </w:r>
      <w:r>
        <w:rPr>
          <w:rStyle w:val="CommentTok"/>
        </w:rPr>
        <w:t xml:space="preserve"># C.a</w:t>
      </w:r>
      <w:r>
        <w:br/>
      </w:r>
      <w:r>
        <w:rPr>
          <w:rStyle w:val="NormalTok"/>
        </w:rPr>
        <w:t xml:space="preserve">YESN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AM_tag_ep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e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chwa_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Line-type (num. of metrified syll. per lin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ber of lines (squared log.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elided final schwas: number of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line contains at least one (non-)elided final schwa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tr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.b</w:t>
      </w:r>
      <w:r>
        <w:br/>
      </w:r>
      <w:r>
        <w:rPr>
          <w:rStyle w:val="NormalTok"/>
        </w:rPr>
        <w:t xml:space="preserve">YESNO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AM_tag_ep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e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chwa_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Line-type (num. of metrified syll. per lin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ber of lines (squared log.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ided final schwas: number of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line contains at least one (non-)elided final schwa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tr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PERCENT_SCHWA = filled barplot with percentage of schwa per line and metrical status</w:t>
      </w:r>
      <w:r>
        <w:br/>
      </w:r>
      <w:r>
        <w:rPr>
          <w:rStyle w:val="CommentTok"/>
        </w:rPr>
        <w:t xml:space="preserve"># D.a</w:t>
      </w:r>
      <w:r>
        <w:br/>
      </w:r>
      <w:r>
        <w:rPr>
          <w:rStyle w:val="NormalTok"/>
        </w:rPr>
        <w:t xml:space="preserve">coef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rcent_schwa_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M_tag_epC))</w:t>
      </w:r>
      <w:r>
        <w:br/>
      </w:r>
      <w:r>
        <w:rPr>
          <w:rStyle w:val="NormalTok"/>
        </w:rPr>
        <w:t xml:space="preserve">PERCENT_SCHW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AM_tag_ep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_schwa_C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meter_co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y35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3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Line-type (num. of metrified syll. per lin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age of final schwa among all syll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elided final schwas: relative qty. per line-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coefs_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coefs_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3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fun.y` is deprecated. Use `fun` instead.</w:t>
      </w:r>
    </w:p>
    <w:p>
      <w:pPr>
        <w:pStyle w:val="SourceCode"/>
      </w:pPr>
      <w:r>
        <w:rPr>
          <w:rStyle w:val="CommentTok"/>
        </w:rPr>
        <w:t xml:space="preserve"># D.e</w:t>
      </w:r>
      <w:r>
        <w:br/>
      </w:r>
      <w:r>
        <w:rPr>
          <w:rStyle w:val="NormalTok"/>
        </w:rPr>
        <w:t xml:space="preserve">coefs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rcent_schwa_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M_tag_epC))</w:t>
      </w:r>
      <w:r>
        <w:br/>
      </w:r>
      <w:r>
        <w:rPr>
          <w:rStyle w:val="NormalTok"/>
        </w:rPr>
        <w:t xml:space="preserve">PERCENT_SCHWA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AM_tag_ep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_schwa_V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meter_co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y35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3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Line-type (num. of metrified syll. per lin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age of final schwa among all syll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ided final schwas: relative qty. per line-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coefs_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coefs_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3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U25CA Mean value per line-typ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fun.y` is deprecated. Use `fun` instead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The wanted symbol is:U25C7, but it does not work... No time for this!</w:t>
      </w:r>
      <w:r>
        <w:br/>
      </w:r>
      <w:r>
        <w:br/>
      </w:r>
      <w:r>
        <w:rPr>
          <w:rStyle w:val="DocumentationTok"/>
        </w:rPr>
        <w:t xml:space="preserve">##ARRANGE: compiles plot on only one figure</w:t>
      </w:r>
      <w:r>
        <w:br/>
      </w:r>
      <w:r>
        <w:rPr>
          <w:rStyle w:val="DocumentationTok"/>
        </w:rPr>
        <w:t xml:space="preserve">###QUANTITY SCHWA for _C and _V</w:t>
      </w:r>
      <w:r>
        <w:br/>
      </w:r>
      <w:r>
        <w:rPr>
          <w:rStyle w:val="NormalTok"/>
        </w:rPr>
        <w:t xml:space="preserve">QUANTITY_SCH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QUANTITY_SCHWA_C, QUANTITY_SCHWA_V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on.leg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UM_SCH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NUM_SCHWA_C, NUM_SCHWA_V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S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YESNO_C, YESNO_V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ERCENT_SCHWA_C,PERCENT_SCHWA_V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SCH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NUM_SCHWA_C, NUM_SCHWA_V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.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QUANTITY_SCHWA_C, QUANTITY_SCHWA_V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.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.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mmon.leg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YESNO_C, YESNO_V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.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mmon.leg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ERCENT_SCHWA_C,PERCENT_SCHWA_V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.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INT IT!</w:t>
      </w:r>
      <w:r>
        <w:br/>
      </w:r>
      <w:r>
        <w:rPr>
          <w:rStyle w:val="DocumentationTok"/>
        </w:rPr>
        <w:t xml:space="preserve">##Uncomment the plot you want to print. Leave all uncommented to print all plots.</w:t>
      </w:r>
      <w:r>
        <w:br/>
      </w:r>
      <w:r>
        <w:rPr>
          <w:rStyle w:val="CommentTok"/>
        </w:rPr>
        <w:t xml:space="preserve">#LOC</w:t>
      </w:r>
      <w:r>
        <w:br/>
      </w:r>
      <w:r>
        <w:rPr>
          <w:rStyle w:val="CommentTok"/>
        </w:rPr>
        <w:t xml:space="preserve">#    ggsave(LOC, filename = "loc_meter.png", width=25,height=10, units="cm", scale=1, dpi="retina")</w:t>
      </w:r>
      <w:r>
        <w:br/>
      </w:r>
      <w:r>
        <w:br/>
      </w:r>
      <w:r>
        <w:rPr>
          <w:rStyle w:val="CommentTok"/>
        </w:rPr>
        <w:t xml:space="preserve">#DISTRIB_lines</w:t>
      </w:r>
      <w:r>
        <w:br/>
      </w:r>
      <w:r>
        <w:rPr>
          <w:rStyle w:val="CommentTok"/>
        </w:rPr>
        <w:t xml:space="preserve">#    ggsave(DISTRIB_lines, filename = "distrib_meter.png", width=25, height=20.13, units="cm", scale=1, dpi="retina")</w:t>
      </w:r>
      <w:r>
        <w:br/>
      </w:r>
      <w:r>
        <w:br/>
      </w:r>
      <w:r>
        <w:rPr>
          <w:rStyle w:val="CommentTok"/>
        </w:rPr>
        <w:t xml:space="preserve">#NUM_SCHWA</w:t>
      </w:r>
      <w:r>
        <w:br/>
      </w:r>
      <w:r>
        <w:rPr>
          <w:rStyle w:val="CommentTok"/>
        </w:rPr>
        <w:t xml:space="preserve">#    ggsave(NUM_SCHWA, filename = "num_schwa.png", width=25, height=12, units="cm", scale=1, dpi="retina")</w:t>
      </w:r>
      <w:r>
        <w:br/>
      </w:r>
      <w:r>
        <w:br/>
      </w:r>
      <w:r>
        <w:rPr>
          <w:rStyle w:val="CommentTok"/>
        </w:rPr>
        <w:t xml:space="preserve">#QUANTITY_SCHW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gsave(QUANTITY_SCHWA, filename = "qty_schwa.png", width=25, height=12, units="cm", scale=1, dpi="retina")</w:t>
      </w:r>
      <w:r>
        <w:br/>
      </w:r>
      <w:r>
        <w:br/>
      </w:r>
      <w:r>
        <w:rPr>
          <w:rStyle w:val="NormalTok"/>
        </w:rPr>
        <w:t xml:space="preserve">ALL_SCHW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_PAM_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ALL_SCHWA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_schwa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ARCHIVE. Contains no print instruction, so can be let uncommented for now; to comment or delete to increase process speed.</w:t>
      </w:r>
    </w:p>
    <w:p>
      <w:pPr>
        <w:pStyle w:val="SourceCode"/>
      </w:pPr>
      <w:r>
        <w:rPr>
          <w:rStyle w:val="NormalTok"/>
        </w:rPr>
        <w:t xml:space="preserve">SCATTER_SCHWA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AM_tag_ep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chwa_C_su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CommentTok"/>
        </w:rPr>
        <w:t xml:space="preserve"># geom_jitter(height=0.2) 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umber of metrified syll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ber of non-elided final schwa(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ty of non-elided final schwas per line-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NSITY_SCHWA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AM_tag_ep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er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chwa_C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chwa_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color_gre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coord_tr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INE_SCHWA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AM_tag_ep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chwa_C_sum_disc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chwa_C_sum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chwa_C_su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color_gre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RO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AM_tag_ep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chwa_C_sum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ter_cont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meter_co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heck_overla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umber of non-elided schwas per 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Quantity of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elided final schwas and line well-formed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etrifi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yllab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9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AM_tag_ep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chwa_V_sum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ter_cont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meter_co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heck_overla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umber of elided schwas per 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Quantity of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ided final schwas and line well-formed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etrifi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yllab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9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_PAM_R.r</dc:title>
  <dc:creator>timotheepremat</dc:creator>
  <cp:keywords/>
  <dcterms:created xsi:type="dcterms:W3CDTF">2021-02-05T08:35:26Z</dcterms:created>
  <dcterms:modified xsi:type="dcterms:W3CDTF">2021-02-05T08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5</vt:lpwstr>
  </property>
</Properties>
</file>